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3E65A" w14:textId="77777777" w:rsidR="00FF1136" w:rsidRDefault="00DF6680">
      <w:pPr>
        <w:pStyle w:val="Title"/>
      </w:pPr>
      <w:r>
        <w:t>R Notebook</w:t>
      </w:r>
    </w:p>
    <w:p w14:paraId="4D13E65B" w14:textId="77777777" w:rsidR="00FF1136" w:rsidRDefault="00DF6680">
      <w:pPr>
        <w:pStyle w:val="FirstParagraph"/>
      </w:pPr>
      <w:r>
        <w:rPr>
          <w:b/>
          <w:bCs/>
          <w:i/>
          <w:iCs/>
        </w:rPr>
        <w:t>6. In this exercise, you will further analyze the Wage data set considered throughout this chapter.</w:t>
      </w:r>
    </w:p>
    <w:p w14:paraId="4D13E65C" w14:textId="77777777" w:rsidR="00FF1136" w:rsidRDefault="00DF6680">
      <w:pPr>
        <w:pStyle w:val="Compact"/>
        <w:numPr>
          <w:ilvl w:val="0"/>
          <w:numId w:val="2"/>
        </w:numPr>
      </w:pPr>
      <w:r>
        <w:t xml:space="preserve">Perform polynomial regression to predict wage using age. Use </w:t>
      </w:r>
      <w:r>
        <w:t>cross-validation to select the optimal degree d for the polynomial. What degree was chosen, and how does this compare to the results of hypothesis testing using ANOVA? Make a plot of the resulting polynomial fit to the data.</w:t>
      </w:r>
    </w:p>
    <w:p w14:paraId="4D13E65D" w14:textId="77777777" w:rsidR="00FF1136" w:rsidRDefault="00DF6680">
      <w:pPr>
        <w:pStyle w:val="FirstParagraph"/>
      </w:pPr>
      <w:r>
        <w:t>Load Wage dataset. Keep an arra</w:t>
      </w:r>
      <w:r>
        <w:t>y of all cross-validation errors. We are performing K-fold cross validation with K=10.</w:t>
      </w:r>
    </w:p>
    <w:p w14:paraId="4D13E65E" w14:textId="77777777" w:rsidR="00FF1136" w:rsidRDefault="00DF668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 xml:space="preserve">all.delta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i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 xml:space="preserve">  all.delta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 xml:space="preserve">(Wage, glm.fit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all.deltas, </w:t>
      </w:r>
      <w:r>
        <w:rPr>
          <w:rStyle w:val="AttributeTok"/>
        </w:rPr>
        <w:t>xlab=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V error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90</w:t>
      </w:r>
      <w:r>
        <w:rPr>
          <w:rStyle w:val="NormalTok"/>
        </w:rPr>
        <w:t xml:space="preserve">, </w:t>
      </w:r>
      <w:r>
        <w:rPr>
          <w:rStyle w:val="DecValTok"/>
        </w:rPr>
        <w:t>17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in.poi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ll.deltas)</w:t>
      </w:r>
      <w:r>
        <w:br/>
      </w:r>
      <w:r>
        <w:rPr>
          <w:rStyle w:val="NormalTok"/>
        </w:rPr>
        <w:t xml:space="preserve">sd.poi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ll.delta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 xml:space="preserve">min.poi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d.points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 xml:space="preserve">min.poin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d.points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StringTok"/>
        </w:rPr>
        <w:t>"0.2-standard deviation lines"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D13E65F" w14:textId="77777777" w:rsidR="00FF1136" w:rsidRDefault="00DF6680">
      <w:pPr>
        <w:pStyle w:val="FirstParagraph"/>
      </w:pPr>
      <w:r>
        <w:rPr>
          <w:noProof/>
        </w:rPr>
        <w:lastRenderedPageBreak/>
        <w:drawing>
          <wp:inline distT="0" distB="0" distL="0" distR="0" wp14:anchorId="4D13E6AA" wp14:editId="4D13E6A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7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 cv-plot with standard deviation lines show that d=3 is the smallest degree giving reasonably small cross-validation error</w:t>
      </w:r>
      <w:r>
        <w:t>.</w:t>
      </w:r>
    </w:p>
    <w:p w14:paraId="4D13E660" w14:textId="77777777" w:rsidR="00FF1136" w:rsidRDefault="00DF6680">
      <w:pPr>
        <w:pStyle w:val="BodyText"/>
      </w:pPr>
      <w:r>
        <w:t>We now find best degree using Anova.</w:t>
      </w:r>
    </w:p>
    <w:p w14:paraId="4D13E661" w14:textId="77777777" w:rsidR="00FF1136" w:rsidRDefault="00DF6680">
      <w:pPr>
        <w:pStyle w:val="SourceCode"/>
      </w:pPr>
      <w:r>
        <w:rPr>
          <w:rStyle w:val="NormalTok"/>
        </w:rPr>
        <w:t>fit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8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9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>fit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it</w:t>
      </w:r>
      <w:r>
        <w:rPr>
          <w:rStyle w:val="FloatTok"/>
        </w:rPr>
        <w:t>.1</w:t>
      </w:r>
      <w:r>
        <w:rPr>
          <w:rStyle w:val="NormalTok"/>
        </w:rPr>
        <w:t>, fit</w:t>
      </w:r>
      <w:r>
        <w:rPr>
          <w:rStyle w:val="FloatTok"/>
        </w:rPr>
        <w:t>.2</w:t>
      </w:r>
      <w:r>
        <w:rPr>
          <w:rStyle w:val="NormalTok"/>
        </w:rPr>
        <w:t>, fit</w:t>
      </w:r>
      <w:r>
        <w:rPr>
          <w:rStyle w:val="FloatTok"/>
        </w:rPr>
        <w:t>.3</w:t>
      </w:r>
      <w:r>
        <w:rPr>
          <w:rStyle w:val="NormalTok"/>
        </w:rPr>
        <w:t>, fit</w:t>
      </w:r>
      <w:r>
        <w:rPr>
          <w:rStyle w:val="FloatTok"/>
        </w:rPr>
        <w:t>.4</w:t>
      </w:r>
      <w:r>
        <w:rPr>
          <w:rStyle w:val="NormalTok"/>
        </w:rPr>
        <w:t>, fit</w:t>
      </w:r>
      <w:r>
        <w:rPr>
          <w:rStyle w:val="FloatTok"/>
        </w:rPr>
        <w:t>.5</w:t>
      </w:r>
      <w:r>
        <w:rPr>
          <w:rStyle w:val="NormalTok"/>
        </w:rPr>
        <w:t>, fit</w:t>
      </w:r>
      <w:r>
        <w:rPr>
          <w:rStyle w:val="FloatTok"/>
        </w:rPr>
        <w:t>.6</w:t>
      </w:r>
      <w:r>
        <w:rPr>
          <w:rStyle w:val="NormalTok"/>
        </w:rPr>
        <w:t>, fit</w:t>
      </w:r>
      <w:r>
        <w:rPr>
          <w:rStyle w:val="FloatTok"/>
        </w:rPr>
        <w:t>.7</w:t>
      </w:r>
      <w:r>
        <w:rPr>
          <w:rStyle w:val="NormalTok"/>
        </w:rPr>
        <w:t>, fit</w:t>
      </w:r>
      <w:r>
        <w:rPr>
          <w:rStyle w:val="FloatTok"/>
        </w:rPr>
        <w:t>.8</w:t>
      </w:r>
      <w:r>
        <w:rPr>
          <w:rStyle w:val="NormalTok"/>
        </w:rPr>
        <w:t>, fit</w:t>
      </w:r>
      <w:r>
        <w:rPr>
          <w:rStyle w:val="FloatTok"/>
        </w:rPr>
        <w:t>.9</w:t>
      </w:r>
      <w:r>
        <w:rPr>
          <w:rStyle w:val="NormalTok"/>
        </w:rPr>
        <w:t>, fit</w:t>
      </w:r>
      <w:r>
        <w:rPr>
          <w:rStyle w:val="FloatTok"/>
        </w:rPr>
        <w:t>.10</w:t>
      </w:r>
      <w:r>
        <w:rPr>
          <w:rStyle w:val="NormalTok"/>
        </w:rPr>
        <w:t>)</w:t>
      </w:r>
    </w:p>
    <w:p w14:paraId="4D13E662" w14:textId="77777777" w:rsidR="00FF1136" w:rsidRDefault="00DF668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 1: wage ~ poly(age, 1)</w:t>
      </w:r>
      <w:r>
        <w:br/>
      </w:r>
      <w:r>
        <w:rPr>
          <w:rStyle w:val="VerbatimChar"/>
        </w:rPr>
        <w:t>## Model  2: wage ~ poly(age, 2)</w:t>
      </w:r>
      <w:r>
        <w:br/>
      </w:r>
      <w:r>
        <w:rPr>
          <w:rStyle w:val="VerbatimChar"/>
        </w:rPr>
        <w:t>## Model  3: wage ~ poly(age, 3)</w:t>
      </w:r>
      <w:r>
        <w:br/>
      </w:r>
      <w:r>
        <w:rPr>
          <w:rStyle w:val="VerbatimChar"/>
        </w:rPr>
        <w:t>## Model  4: wage ~ poly(age, 4)</w:t>
      </w:r>
      <w:r>
        <w:br/>
      </w:r>
      <w:r>
        <w:rPr>
          <w:rStyle w:val="VerbatimChar"/>
        </w:rPr>
        <w:t>## Model  5: wage ~ poly(age, 5)</w:t>
      </w:r>
      <w:r>
        <w:br/>
      </w:r>
      <w:r>
        <w:rPr>
          <w:rStyle w:val="VerbatimChar"/>
        </w:rPr>
        <w:t>## Model  6: wage ~ poly(age, 6)</w:t>
      </w:r>
      <w:r>
        <w:br/>
      </w:r>
      <w:r>
        <w:rPr>
          <w:rStyle w:val="VerbatimChar"/>
        </w:rPr>
        <w:t>## Model  7: wage ~ poly(age, 7)</w:t>
      </w:r>
      <w:r>
        <w:br/>
      </w:r>
      <w:r>
        <w:rPr>
          <w:rStyle w:val="VerbatimChar"/>
        </w:rPr>
        <w:t>## Model  8: wage ~ poly(age, 8)</w:t>
      </w:r>
      <w:r>
        <w:br/>
      </w:r>
      <w:r>
        <w:rPr>
          <w:rStyle w:val="VerbatimChar"/>
        </w:rPr>
        <w:t>## Model  9: wage ~ poly(age, 9)</w:t>
      </w:r>
      <w:r>
        <w:br/>
      </w:r>
      <w:r>
        <w:rPr>
          <w:rStyle w:val="VerbatimChar"/>
        </w:rPr>
        <w:lastRenderedPageBreak/>
        <w:t>## Model 10: wage ~ poly(age, 10)</w:t>
      </w:r>
      <w:r>
        <w:br/>
      </w:r>
      <w:r>
        <w:rPr>
          <w:rStyle w:val="VerbatimChar"/>
        </w:rPr>
        <w:t xml:space="preserve">##    Res.Df     RSS Df Sum of Sq        F    Pr(&gt;F)    </w:t>
      </w:r>
      <w:r>
        <w:br/>
      </w:r>
      <w:r>
        <w:rPr>
          <w:rStyle w:val="VerbatimChar"/>
        </w:rPr>
        <w:t xml:space="preserve">## 1    2998 5022216                                    </w:t>
      </w:r>
      <w:r>
        <w:br/>
      </w:r>
      <w:r>
        <w:rPr>
          <w:rStyle w:val="VerbatimChar"/>
        </w:rPr>
        <w:t>## 2    2997 4793430  1    228786 143.7638 &lt; 2.2e-16 ***</w:t>
      </w:r>
      <w:r>
        <w:br/>
      </w:r>
      <w:r>
        <w:rPr>
          <w:rStyle w:val="VerbatimChar"/>
        </w:rPr>
        <w:t xml:space="preserve">## 3    2996 4777674  1     15756   9.9005  0.001669 ** </w:t>
      </w:r>
      <w:r>
        <w:br/>
      </w:r>
      <w:r>
        <w:rPr>
          <w:rStyle w:val="VerbatimChar"/>
        </w:rPr>
        <w:t xml:space="preserve">## 4    2995 4771604  1      6070   3.8143  0.050909 .  </w:t>
      </w:r>
      <w:r>
        <w:br/>
      </w:r>
      <w:r>
        <w:rPr>
          <w:rStyle w:val="VerbatimChar"/>
        </w:rPr>
        <w:t xml:space="preserve">## 5    2994 4770322  1     </w:t>
      </w:r>
      <w:r>
        <w:rPr>
          <w:rStyle w:val="VerbatimChar"/>
        </w:rPr>
        <w:t xml:space="preserve"> 1283   0.8059  0.369398    </w:t>
      </w:r>
      <w:r>
        <w:br/>
      </w:r>
      <w:r>
        <w:rPr>
          <w:rStyle w:val="VerbatimChar"/>
        </w:rPr>
        <w:t xml:space="preserve">## 6    2993 4766389  1      3932   2.4709  0.116074    </w:t>
      </w:r>
      <w:r>
        <w:br/>
      </w:r>
      <w:r>
        <w:rPr>
          <w:rStyle w:val="VerbatimChar"/>
        </w:rPr>
        <w:t xml:space="preserve">## 7    2992 4763834  1      2555   1.6057  0.205199    </w:t>
      </w:r>
      <w:r>
        <w:br/>
      </w:r>
      <w:r>
        <w:rPr>
          <w:rStyle w:val="VerbatimChar"/>
        </w:rPr>
        <w:t xml:space="preserve">## 8    2991 4763707  1       127   0.0796  0.777865    </w:t>
      </w:r>
      <w:r>
        <w:br/>
      </w:r>
      <w:r>
        <w:rPr>
          <w:rStyle w:val="VerbatimChar"/>
        </w:rPr>
        <w:t xml:space="preserve">## 9    2990 4756703  1      7004   4.4014  0.035994 *  </w:t>
      </w:r>
      <w:r>
        <w:br/>
      </w:r>
      <w:r>
        <w:rPr>
          <w:rStyle w:val="VerbatimChar"/>
        </w:rPr>
        <w:t xml:space="preserve">## 10   2989 4756701  1         3   0.0017  0.9675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13E663" w14:textId="77777777" w:rsidR="00FF1136" w:rsidRDefault="00DF6680">
      <w:pPr>
        <w:pStyle w:val="FirstParagraph"/>
      </w:pPr>
      <w:r>
        <w:t>Anova shows that all polynomials above degree 3 are insignificant at 1 significance level.</w:t>
      </w:r>
    </w:p>
    <w:p w14:paraId="4D13E664" w14:textId="77777777" w:rsidR="00FF1136" w:rsidRDefault="00DF6680">
      <w:pPr>
        <w:pStyle w:val="BodyText"/>
      </w:pPr>
      <w:r>
        <w:t>We now plot the polynomial predict</w:t>
      </w:r>
      <w:r>
        <w:t>ion on the data</w:t>
      </w:r>
    </w:p>
    <w:p w14:paraId="4D13E665" w14:textId="77777777" w:rsidR="00FF1136" w:rsidRDefault="00DF66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=</w:t>
      </w:r>
      <w:r>
        <w:rPr>
          <w:rStyle w:val="NormalTok"/>
        </w:rPr>
        <w:t xml:space="preserve">Wage, </w:t>
      </w:r>
      <w:r>
        <w:rPr>
          <w:rStyle w:val="AttributeTok"/>
        </w:rPr>
        <w:t>col=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li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Wage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 xml:space="preserve">age.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>agelim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to=</w:t>
      </w:r>
      <w:r>
        <w:rPr>
          <w:rStyle w:val="NormalTok"/>
        </w:rPr>
        <w:t>agelim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 xml:space="preserve">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fit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age.grid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age.grid, lm.pred, </w:t>
      </w:r>
      <w:r>
        <w:rPr>
          <w:rStyle w:val="AttributeTok"/>
        </w:rPr>
        <w:t>col=</w:t>
      </w:r>
      <w:r>
        <w:rPr>
          <w:rStyle w:val="StringTok"/>
        </w:rPr>
        <w:t>"b</w:t>
      </w:r>
      <w:r>
        <w:rPr>
          <w:rStyle w:val="StringTok"/>
        </w:rPr>
        <w:t>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66" w14:textId="77777777" w:rsidR="00FF1136" w:rsidRDefault="00DF6680">
      <w:pPr>
        <w:pStyle w:val="FirstParagraph"/>
      </w:pPr>
      <w:r>
        <w:rPr>
          <w:noProof/>
        </w:rPr>
        <w:drawing>
          <wp:inline distT="0" distB="0" distL="0" distR="0" wp14:anchorId="4D13E6AC" wp14:editId="4D13E6A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7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3E667" w14:textId="77777777" w:rsidR="00FF1136" w:rsidRDefault="00DF6680">
      <w:pPr>
        <w:pStyle w:val="Compact"/>
        <w:numPr>
          <w:ilvl w:val="0"/>
          <w:numId w:val="3"/>
        </w:numPr>
      </w:pPr>
      <w:r>
        <w:lastRenderedPageBreak/>
        <w:t>Fit a step function to predict wage using age, and perform crossvalidation to choose the optimal number of cuts. Make a plot of the fit obtained.</w:t>
      </w:r>
    </w:p>
    <w:p w14:paraId="4D13E668" w14:textId="77777777" w:rsidR="00FF1136" w:rsidRDefault="00DF6680">
      <w:pPr>
        <w:pStyle w:val="FirstParagraph"/>
      </w:pPr>
      <w:r>
        <w:t>We use cut points of up to 10.</w:t>
      </w:r>
    </w:p>
    <w:p w14:paraId="4D13E669" w14:textId="77777777" w:rsidR="00FF1136" w:rsidRDefault="00DF6680">
      <w:pPr>
        <w:pStyle w:val="SourceCode"/>
      </w:pPr>
      <w:r>
        <w:rPr>
          <w:rStyle w:val="NormalTok"/>
        </w:rPr>
        <w:t xml:space="preserve">all.cv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Wage</w:t>
      </w:r>
      <w:r>
        <w:rPr>
          <w:rStyle w:val="SpecialCharTok"/>
        </w:rPr>
        <w:t>$</w:t>
      </w:r>
      <w:r>
        <w:rPr>
          <w:rStyle w:val="NormalTok"/>
        </w:rPr>
        <w:t xml:space="preserve">age.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Wage</w:t>
      </w:r>
      <w:r>
        <w:rPr>
          <w:rStyle w:val="SpecialCharTok"/>
        </w:rPr>
        <w:t>$</w:t>
      </w:r>
      <w:r>
        <w:rPr>
          <w:rStyle w:val="NormalTok"/>
        </w:rPr>
        <w:t>age, i)</w:t>
      </w:r>
      <w:r>
        <w:br/>
      </w:r>
      <w:r>
        <w:rPr>
          <w:rStyle w:val="NormalTok"/>
        </w:rPr>
        <w:t xml:space="preserve">  lm.</w:t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NormalTok"/>
        </w:rPr>
        <w:t xml:space="preserve">age.cut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 xml:space="preserve">  all.cv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 xml:space="preserve">(Wage, lm.fit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 all.cv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xlab=</w:t>
      </w:r>
      <w:r>
        <w:rPr>
          <w:rStyle w:val="StringTok"/>
        </w:rPr>
        <w:t>"Number of cut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V error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6A" w14:textId="77777777" w:rsidR="00FF1136" w:rsidRDefault="00DF6680">
      <w:pPr>
        <w:pStyle w:val="FirstParagraph"/>
      </w:pPr>
      <w:r>
        <w:rPr>
          <w:noProof/>
        </w:rPr>
        <w:drawing>
          <wp:inline distT="0" distB="0" distL="0" distR="0" wp14:anchorId="4D13E6AE" wp14:editId="4D13E6A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cross validation shows that test error is minimum for k=8 cuts.</w:t>
      </w:r>
    </w:p>
    <w:p w14:paraId="4D13E66B" w14:textId="77777777" w:rsidR="00FF1136" w:rsidRDefault="00DF6680">
      <w:pPr>
        <w:pStyle w:val="BodyText"/>
      </w:pPr>
      <w:r>
        <w:t>We now train the entire data with step function using 8 cuts and plot it.</w:t>
      </w:r>
    </w:p>
    <w:p w14:paraId="4D13E66C" w14:textId="77777777" w:rsidR="00FF1136" w:rsidRDefault="00DF6680"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FunctionTok"/>
        </w:rPr>
        <w:t>cut</w:t>
      </w:r>
      <w:r>
        <w:rPr>
          <w:rStyle w:val="NormalTok"/>
        </w:rPr>
        <w:t xml:space="preserve">(age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 xml:space="preserve">ageli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Wage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 xml:space="preserve">age.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NormalTok"/>
        </w:rPr>
        <w:t>agelim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to=</w:t>
      </w:r>
      <w:r>
        <w:rPr>
          <w:rStyle w:val="NormalTok"/>
        </w:rPr>
        <w:t>agelim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fit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age.grid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age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=</w:t>
      </w:r>
      <w:r>
        <w:rPr>
          <w:rStyle w:val="NormalTok"/>
        </w:rPr>
        <w:t xml:space="preserve">Wage, </w:t>
      </w:r>
      <w:r>
        <w:rPr>
          <w:rStyle w:val="AttributeTok"/>
        </w:rPr>
        <w:t>col=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age.grid, lm.pred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6D" w14:textId="77777777" w:rsidR="00FF1136" w:rsidRDefault="00DF6680">
      <w:pPr>
        <w:pStyle w:val="FirstParagraph"/>
      </w:pPr>
      <w:r>
        <w:rPr>
          <w:noProof/>
        </w:rPr>
        <w:lastRenderedPageBreak/>
        <w:drawing>
          <wp:inline distT="0" distB="0" distL="0" distR="0" wp14:anchorId="4D13E6B0" wp14:editId="4D13E6B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7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F1AD2" w14:textId="77777777" w:rsidR="0084564F" w:rsidRDefault="0084564F" w:rsidP="0084564F">
      <w:pPr>
        <w:pStyle w:val="BodyText"/>
      </w:pPr>
    </w:p>
    <w:p w14:paraId="388B8F0D" w14:textId="77777777" w:rsidR="0084564F" w:rsidRDefault="0084564F" w:rsidP="0084564F">
      <w:pPr>
        <w:pStyle w:val="BodyText"/>
      </w:pPr>
    </w:p>
    <w:p w14:paraId="426C37EA" w14:textId="77777777" w:rsidR="0084564F" w:rsidRDefault="0084564F" w:rsidP="0084564F">
      <w:pPr>
        <w:pStyle w:val="BodyText"/>
      </w:pPr>
    </w:p>
    <w:p w14:paraId="2BC9D42E" w14:textId="77777777" w:rsidR="0084564F" w:rsidRDefault="0084564F" w:rsidP="0084564F">
      <w:pPr>
        <w:pStyle w:val="BodyText"/>
      </w:pPr>
    </w:p>
    <w:p w14:paraId="6BB48CF7" w14:textId="77777777" w:rsidR="0084564F" w:rsidRDefault="0084564F" w:rsidP="0084564F">
      <w:pPr>
        <w:pStyle w:val="BodyText"/>
      </w:pPr>
    </w:p>
    <w:p w14:paraId="36CF3DE3" w14:textId="77777777" w:rsidR="0084564F" w:rsidRDefault="0084564F" w:rsidP="0084564F">
      <w:pPr>
        <w:pStyle w:val="BodyText"/>
      </w:pPr>
    </w:p>
    <w:p w14:paraId="782CD709" w14:textId="77777777" w:rsidR="0084564F" w:rsidRDefault="0084564F" w:rsidP="0084564F">
      <w:pPr>
        <w:pStyle w:val="BodyText"/>
      </w:pPr>
    </w:p>
    <w:p w14:paraId="6EE87E39" w14:textId="77777777" w:rsidR="0084564F" w:rsidRDefault="0084564F" w:rsidP="0084564F">
      <w:pPr>
        <w:pStyle w:val="BodyText"/>
      </w:pPr>
    </w:p>
    <w:p w14:paraId="5D01EF91" w14:textId="77777777" w:rsidR="0084564F" w:rsidRDefault="0084564F" w:rsidP="0084564F">
      <w:pPr>
        <w:pStyle w:val="BodyText"/>
      </w:pPr>
    </w:p>
    <w:p w14:paraId="5FDC0AE3" w14:textId="77777777" w:rsidR="0084564F" w:rsidRDefault="0084564F" w:rsidP="0084564F">
      <w:pPr>
        <w:pStyle w:val="BodyText"/>
      </w:pPr>
    </w:p>
    <w:p w14:paraId="20BCB988" w14:textId="77777777" w:rsidR="0084564F" w:rsidRDefault="0084564F" w:rsidP="0084564F">
      <w:pPr>
        <w:pStyle w:val="BodyText"/>
      </w:pPr>
    </w:p>
    <w:p w14:paraId="7106BC96" w14:textId="77777777" w:rsidR="0084564F" w:rsidRDefault="0084564F" w:rsidP="0084564F">
      <w:pPr>
        <w:pStyle w:val="BodyText"/>
      </w:pPr>
    </w:p>
    <w:p w14:paraId="35A9EA03" w14:textId="77777777" w:rsidR="0084564F" w:rsidRDefault="0084564F" w:rsidP="0084564F">
      <w:pPr>
        <w:pStyle w:val="BodyText"/>
      </w:pPr>
    </w:p>
    <w:p w14:paraId="0F169910" w14:textId="77777777" w:rsidR="0084564F" w:rsidRPr="0084564F" w:rsidRDefault="0084564F" w:rsidP="0084564F">
      <w:pPr>
        <w:pStyle w:val="BodyText"/>
      </w:pPr>
    </w:p>
    <w:p w14:paraId="4D13E66E" w14:textId="77777777" w:rsidR="00FF1136" w:rsidRDefault="00DF6680">
      <w:pPr>
        <w:pStyle w:val="BodyText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>9. This question uses the variables dis (the weighted mean of distances to five Boston employment centers) and nox (</w:t>
      </w:r>
      <w:r>
        <w:rPr>
          <w:b/>
          <w:bCs/>
          <w:i/>
          <w:iCs/>
        </w:rPr>
        <w:t xml:space="preserve">nitrogen oxides concentration in parts per 10 million) from the Boston data. We will treat dis as the predictor and </w:t>
      </w:r>
      <w:proofErr w:type="spellStart"/>
      <w:r>
        <w:rPr>
          <w:b/>
          <w:bCs/>
          <w:i/>
          <w:iCs/>
        </w:rPr>
        <w:t>nox</w:t>
      </w:r>
      <w:proofErr w:type="spellEnd"/>
      <w:r>
        <w:rPr>
          <w:b/>
          <w:bCs/>
          <w:i/>
          <w:iCs/>
        </w:rPr>
        <w:t xml:space="preserve"> as the response.</w:t>
      </w:r>
    </w:p>
    <w:p w14:paraId="5DD76937" w14:textId="77777777" w:rsidR="0084564F" w:rsidRDefault="0084564F">
      <w:pPr>
        <w:pStyle w:val="BodyText"/>
      </w:pPr>
    </w:p>
    <w:p w14:paraId="4D13E66F" w14:textId="77777777" w:rsidR="00FF1136" w:rsidRDefault="00DF668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Boston)</w:t>
      </w:r>
    </w:p>
    <w:p w14:paraId="4D13E670" w14:textId="77777777" w:rsidR="00FF1136" w:rsidRDefault="00DF6680">
      <w:pPr>
        <w:pStyle w:val="Compact"/>
        <w:numPr>
          <w:ilvl w:val="0"/>
          <w:numId w:val="4"/>
        </w:numPr>
      </w:pPr>
      <w:r>
        <w:t>Use the poly() function to fit a cubic polynomial regression to predict nox using dis. Report the regression output, and plot the resulting data and polynomial fits.</w:t>
      </w:r>
    </w:p>
    <w:p w14:paraId="4D13E671" w14:textId="77777777" w:rsidR="00FF1136" w:rsidRDefault="00DF6680"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oly</w:t>
      </w:r>
      <w:r>
        <w:rPr>
          <w:rStyle w:val="NormalTok"/>
        </w:rPr>
        <w:t xml:space="preserve">(dis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fit)</w:t>
      </w:r>
    </w:p>
    <w:p w14:paraId="4D13E672" w14:textId="77777777" w:rsidR="00FF1136" w:rsidRDefault="00DF66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>= nox ~ poly(dis, 3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1130 -0.040619 -0.009738  0.023385  0.194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0.554695   0.002759 201.021  &lt; 2e-16 ***</w:t>
      </w:r>
      <w:r>
        <w:br/>
      </w:r>
      <w:r>
        <w:rPr>
          <w:rStyle w:val="VerbatimChar"/>
        </w:rPr>
        <w:t>## poly(dis, 3)1 -2.003096   0.062071 -32.271  &lt; 2e-16 ***</w:t>
      </w:r>
      <w:r>
        <w:br/>
      </w:r>
      <w:r>
        <w:rPr>
          <w:rStyle w:val="VerbatimChar"/>
        </w:rPr>
        <w:t>## poly(dis, 3)2  0.856330   0.062071  13.796  &lt; 2e-16 ***</w:t>
      </w:r>
      <w:r>
        <w:br/>
      </w:r>
      <w:r>
        <w:rPr>
          <w:rStyle w:val="VerbatimChar"/>
        </w:rPr>
        <w:t>## poly(dis, 3)3 -0.318049   0.062071  -5.124 4.2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207 on 502 degrees of freedom</w:t>
      </w:r>
      <w:r>
        <w:br/>
      </w:r>
      <w:r>
        <w:rPr>
          <w:rStyle w:val="VerbatimChar"/>
        </w:rPr>
        <w:t xml:space="preserve">## Multiple R-squared:  0.7148, Adjusted R-squared:  0.7131 </w:t>
      </w:r>
      <w:r>
        <w:br/>
      </w:r>
      <w:r>
        <w:rPr>
          <w:rStyle w:val="VerbatimChar"/>
        </w:rPr>
        <w:t>## F-statistic: 419.3 on 3 and 502 DF,  p-value: &lt; 2.2e-16</w:t>
      </w:r>
    </w:p>
    <w:p w14:paraId="4D13E673" w14:textId="77777777" w:rsidR="00FF1136" w:rsidRDefault="00DF6680">
      <w:pPr>
        <w:pStyle w:val="SourceCode"/>
      </w:pPr>
      <w:r>
        <w:rPr>
          <w:rStyle w:val="NormalTok"/>
        </w:rPr>
        <w:t xml:space="preserve">disl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dis)</w:t>
      </w:r>
      <w:r>
        <w:br/>
      </w:r>
      <w:r>
        <w:rPr>
          <w:rStyle w:val="NormalTok"/>
        </w:rPr>
        <w:t xml:space="preserve">dis.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islim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to =</w:t>
      </w:r>
      <w:r>
        <w:rPr>
          <w:rStyle w:val="NormalTok"/>
        </w:rPr>
        <w:t xml:space="preserve"> dislim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m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fit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 =</w:t>
      </w:r>
      <w:r>
        <w:rPr>
          <w:rStyle w:val="NormalTok"/>
        </w:rPr>
        <w:t xml:space="preserve"> dis.grid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dis, </w:t>
      </w:r>
      <w:r>
        <w:rPr>
          <w:rStyle w:val="AttributeTok"/>
        </w:rPr>
        <w:t>data =</w:t>
      </w:r>
      <w:r>
        <w:rPr>
          <w:rStyle w:val="NormalTok"/>
        </w:rPr>
        <w:t xml:space="preserve"> Bosto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is.grid, lm.pr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74" w14:textId="77777777" w:rsidR="00FF1136" w:rsidRDefault="00DF6680">
      <w:pPr>
        <w:pStyle w:val="FirstParagraph"/>
      </w:pPr>
      <w:r>
        <w:rPr>
          <w:noProof/>
        </w:rPr>
        <w:lastRenderedPageBreak/>
        <w:drawing>
          <wp:inline distT="0" distB="0" distL="0" distR="0" wp14:anchorId="4D13E6B2" wp14:editId="4D13E6B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7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3E675" w14:textId="77777777" w:rsidR="00FF1136" w:rsidRDefault="00DF6680">
      <w:pPr>
        <w:pStyle w:val="BodyText"/>
      </w:pPr>
      <w:r>
        <w:t>Summary demonstrates that when forecasting nox with dis, all polynomial terms are meaningful. The plot displays a smooth curve that reasonably fits the data.</w:t>
      </w:r>
    </w:p>
    <w:p w14:paraId="4D13E676" w14:textId="77777777" w:rsidR="00FF1136" w:rsidRDefault="00DF6680">
      <w:pPr>
        <w:pStyle w:val="Compact"/>
        <w:numPr>
          <w:ilvl w:val="0"/>
          <w:numId w:val="5"/>
        </w:numPr>
      </w:pPr>
      <w:r>
        <w:t>Plot the polynomial fits for a range of different polynomial degrees (say, from 1 to 10), and repo</w:t>
      </w:r>
      <w:r>
        <w:t>rt the associated residual sum of squares.</w:t>
      </w:r>
    </w:p>
    <w:p w14:paraId="4D13E677" w14:textId="77777777" w:rsidR="00FF1136" w:rsidRDefault="00DF6680">
      <w:pPr>
        <w:pStyle w:val="FirstParagraph"/>
      </w:pPr>
      <w:r>
        <w:t>We plot polynomials of degrees 1 to 10 and save train RSS.</w:t>
      </w:r>
    </w:p>
    <w:p w14:paraId="4D13E678" w14:textId="77777777" w:rsidR="00FF1136" w:rsidRDefault="00DF6680">
      <w:pPr>
        <w:pStyle w:val="SourceCode"/>
      </w:pPr>
      <w:r>
        <w:rPr>
          <w:rStyle w:val="NormalTok"/>
        </w:rPr>
        <w:t xml:space="preserve">all.r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oly</w:t>
      </w:r>
      <w:r>
        <w:rPr>
          <w:rStyle w:val="NormalTok"/>
        </w:rPr>
        <w:t xml:space="preserve">(dis, i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t xml:space="preserve">    all.rs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m.fit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ll.rss</w:t>
      </w:r>
    </w:p>
    <w:p w14:paraId="4D13E679" w14:textId="77777777" w:rsidR="00FF1136" w:rsidRDefault="00DF6680">
      <w:pPr>
        <w:pStyle w:val="SourceCode"/>
      </w:pPr>
      <w:r>
        <w:rPr>
          <w:rStyle w:val="VerbatimChar"/>
        </w:rPr>
        <w:t>##  [1] 2.76</w:t>
      </w:r>
      <w:r>
        <w:rPr>
          <w:rStyle w:val="VerbatimChar"/>
        </w:rPr>
        <w:t>8563 2.035262 1.934107 1.932981 1.915290 1.878257 1.849484 1.835630</w:t>
      </w:r>
      <w:r>
        <w:br/>
      </w:r>
      <w:r>
        <w:rPr>
          <w:rStyle w:val="VerbatimChar"/>
        </w:rPr>
        <w:t>##  [9] 1.833331 1.832171</w:t>
      </w:r>
    </w:p>
    <w:p w14:paraId="4D13E67A" w14:textId="77777777" w:rsidR="00FF1136" w:rsidRDefault="00DF6680">
      <w:pPr>
        <w:pStyle w:val="FirstParagraph"/>
      </w:pPr>
      <w:r>
        <w:t>As expected, train RSS monotonically decreases with degree of polynomial.</w:t>
      </w:r>
    </w:p>
    <w:p w14:paraId="4D13E67B" w14:textId="77777777" w:rsidR="00FF1136" w:rsidRDefault="00DF6680">
      <w:pPr>
        <w:pStyle w:val="Compact"/>
        <w:numPr>
          <w:ilvl w:val="0"/>
          <w:numId w:val="6"/>
        </w:numPr>
      </w:pPr>
      <w:r>
        <w:t>Perform cross-validation or another approach to select the optimal degree for the polynomial, and explain your results.</w:t>
      </w:r>
    </w:p>
    <w:p w14:paraId="4D13E67C" w14:textId="77777777" w:rsidR="00FF1136" w:rsidRDefault="00DF6680">
      <w:pPr>
        <w:pStyle w:val="FirstParagraph"/>
      </w:pPr>
      <w:r>
        <w:t>We use a 10-fold cross validation to pick the best polynomial degree</w:t>
      </w:r>
    </w:p>
    <w:p w14:paraId="4D13E67D" w14:textId="77777777" w:rsidR="00FF1136" w:rsidRDefault="00DF668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 xml:space="preserve">all.delta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glm.fi</w:t>
      </w: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oly</w:t>
      </w:r>
      <w:r>
        <w:rPr>
          <w:rStyle w:val="NormalTok"/>
        </w:rPr>
        <w:t xml:space="preserve">(dis, i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t xml:space="preserve">    all.delta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 xml:space="preserve">(Boston, glm.fi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all.delta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egre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V erro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7E" w14:textId="77777777" w:rsidR="00FF1136" w:rsidRDefault="00DF6680">
      <w:pPr>
        <w:pStyle w:val="FirstParagraph"/>
      </w:pPr>
      <w:r>
        <w:rPr>
          <w:noProof/>
        </w:rPr>
        <w:drawing>
          <wp:inline distT="0" distB="0" distL="0" distR="0" wp14:anchorId="4D13E6B4" wp14:editId="4D13E6B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7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 10-fold CV reveals that the CV error decreases from degree 1 to degree 3, remains about constant until degree 5, and then increases for higher degrees. The best polynomial degree, in our opinion, is 4.</w:t>
      </w:r>
    </w:p>
    <w:p w14:paraId="4D13E67F" w14:textId="77777777" w:rsidR="00FF1136" w:rsidRDefault="00DF6680">
      <w:pPr>
        <w:pStyle w:val="Compact"/>
        <w:numPr>
          <w:ilvl w:val="0"/>
          <w:numId w:val="7"/>
        </w:numPr>
      </w:pPr>
      <w:r>
        <w:t xml:space="preserve">Use the bs() function to fit a regression spline to </w:t>
      </w:r>
      <w:r>
        <w:t>predict nox using dis. Report the output for the fit using four degrees of freedom. How did you choose the knots? Plot the resulting fit.</w:t>
      </w:r>
    </w:p>
    <w:p w14:paraId="4D13E680" w14:textId="77777777" w:rsidR="00FF1136" w:rsidRDefault="00DF6680">
      <w:pPr>
        <w:pStyle w:val="FirstParagraph"/>
      </w:pPr>
      <w:r>
        <w:t>We can see that dis has roughly 1 and 13 limitations, respectively. We divide this range into four relatively equal po</w:t>
      </w:r>
      <w:r>
        <w:t>rtions, and we create knots at [4,7,11]. Recall that the R bs function requires either a df or knots argument. Knots are disregarded if both are specified.</w:t>
      </w:r>
    </w:p>
    <w:p w14:paraId="4D13E681" w14:textId="77777777" w:rsidR="00FF1136" w:rsidRDefault="00DF668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 xml:space="preserve">sp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bs</w:t>
      </w:r>
      <w:r>
        <w:rPr>
          <w:rStyle w:val="NormalTok"/>
        </w:rPr>
        <w:t xml:space="preserve">(dis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kno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)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p.f</w:t>
      </w:r>
      <w:r>
        <w:rPr>
          <w:rStyle w:val="NormalTok"/>
        </w:rPr>
        <w:t>it)</w:t>
      </w:r>
    </w:p>
    <w:p w14:paraId="4D13E682" w14:textId="77777777" w:rsidR="00FF1136" w:rsidRDefault="00DF66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ox ~ bs(dis, df = 4, knots = c(4, 7, 11)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4567 -0.040355 -0.008702  0.024740  0.192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Estimate Std. Error t value Pr(&gt;|t|)    </w:t>
      </w:r>
      <w:r>
        <w:br/>
      </w:r>
      <w:r>
        <w:rPr>
          <w:rStyle w:val="VerbatimChar"/>
        </w:rPr>
        <w:t>## (Intercept)                            0.73926    0.01331  55.537  &lt; 2e-16 ***</w:t>
      </w:r>
      <w:r>
        <w:br/>
      </w:r>
      <w:r>
        <w:rPr>
          <w:rStyle w:val="VerbatimChar"/>
        </w:rPr>
        <w:t>## bs(dis, df = 4, knots = c(4, 7, 11))1 -0.08861    0.02504  -3.539  0.00044 ***</w:t>
      </w:r>
      <w:r>
        <w:br/>
      </w:r>
      <w:r>
        <w:rPr>
          <w:rStyle w:val="VerbatimChar"/>
        </w:rPr>
        <w:t xml:space="preserve">## bs(dis, df = 4, knots = </w:t>
      </w:r>
      <w:r>
        <w:rPr>
          <w:rStyle w:val="VerbatimChar"/>
        </w:rPr>
        <w:t>c(4, 7, 11))2 -0.31341    0.01680 -18.658  &lt; 2e-16 ***</w:t>
      </w:r>
      <w:r>
        <w:br/>
      </w:r>
      <w:r>
        <w:rPr>
          <w:rStyle w:val="VerbatimChar"/>
        </w:rPr>
        <w:t>## bs(dis, df = 4, knots = c(4, 7, 11))3 -0.26618    0.03147  -8.459 3.00e-16 ***</w:t>
      </w:r>
      <w:r>
        <w:br/>
      </w:r>
      <w:r>
        <w:rPr>
          <w:rStyle w:val="VerbatimChar"/>
        </w:rPr>
        <w:t>## bs(dis, df = 4, knots = c(4, 7, 11))4 -0.39802    0.04647  -8.565  &lt; 2e-16 ***</w:t>
      </w:r>
      <w:r>
        <w:br/>
      </w:r>
      <w:r>
        <w:rPr>
          <w:rStyle w:val="VerbatimChar"/>
        </w:rPr>
        <w:t>## bs(dis, df = 4, knots = c(4, 7, 11</w:t>
      </w:r>
      <w:r>
        <w:rPr>
          <w:rStyle w:val="VerbatimChar"/>
        </w:rPr>
        <w:t xml:space="preserve">))5 -0.25681    0.09001  -2.853  0.00451 ** </w:t>
      </w:r>
      <w:r>
        <w:br/>
      </w:r>
      <w:r>
        <w:rPr>
          <w:rStyle w:val="VerbatimChar"/>
        </w:rPr>
        <w:t>## bs(dis, df = 4, knots = c(4, 7, 11))6 -0.32926    0.06327  -5.204 2.8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185 on 499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7185, Adjusted R-squared:  0.7151 </w:t>
      </w:r>
      <w:r>
        <w:br/>
      </w:r>
      <w:r>
        <w:rPr>
          <w:rStyle w:val="VerbatimChar"/>
        </w:rPr>
        <w:t>## F-statistic: 212.3 on 6 and 499 DF,  p-value: &lt; 2.2e-16</w:t>
      </w:r>
    </w:p>
    <w:p w14:paraId="4D13E683" w14:textId="77777777" w:rsidR="00FF1136" w:rsidRDefault="00DF6680">
      <w:pPr>
        <w:pStyle w:val="SourceCode"/>
      </w:pPr>
      <w:r>
        <w:rPr>
          <w:rStyle w:val="NormalTok"/>
        </w:rPr>
        <w:t xml:space="preserve">sp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p.fit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s =</w:t>
      </w:r>
      <w:r>
        <w:rPr>
          <w:rStyle w:val="NormalTok"/>
        </w:rPr>
        <w:t xml:space="preserve"> dis.grid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dis, </w:t>
      </w:r>
      <w:r>
        <w:rPr>
          <w:rStyle w:val="AttributeTok"/>
        </w:rPr>
        <w:t>data =</w:t>
      </w:r>
      <w:r>
        <w:rPr>
          <w:rStyle w:val="NormalTok"/>
        </w:rPr>
        <w:t xml:space="preserve"> Bosto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is.grid, sp.pr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13E684" w14:textId="77777777" w:rsidR="00FF1136" w:rsidRDefault="00DF6680">
      <w:pPr>
        <w:pStyle w:val="FirstParagraph"/>
      </w:pPr>
      <w:r>
        <w:rPr>
          <w:noProof/>
        </w:rPr>
        <w:lastRenderedPageBreak/>
        <w:drawing>
          <wp:inline distT="0" distB="0" distL="0" distR="0" wp14:anchorId="4D13E6B6" wp14:editId="4D13E6B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7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3E685" w14:textId="77777777" w:rsidR="00FF1136" w:rsidRDefault="00DF6680">
      <w:pPr>
        <w:pStyle w:val="Compact"/>
        <w:numPr>
          <w:ilvl w:val="0"/>
          <w:numId w:val="8"/>
        </w:numPr>
      </w:pPr>
      <w:r>
        <w:t>Now fit a regression spline for a range of degrees of freedom, and plot the resulting fits and report the resulting RSS. Describe the results obtained.</w:t>
      </w:r>
    </w:p>
    <w:p w14:paraId="4D13E686" w14:textId="77777777" w:rsidR="00FF1136" w:rsidRDefault="00DF6680">
      <w:pPr>
        <w:pStyle w:val="FirstParagraph"/>
      </w:pPr>
      <w:r>
        <w:t>We fit regression splines with dfs between 3 and 16.</w:t>
      </w:r>
    </w:p>
    <w:p w14:paraId="4D13E687" w14:textId="77777777" w:rsidR="00FF1136" w:rsidRDefault="00DF6680">
      <w:pPr>
        <w:pStyle w:val="SourceCode"/>
      </w:pPr>
      <w:r>
        <w:rPr>
          <w:rStyle w:val="NormalTok"/>
        </w:rPr>
        <w:t xml:space="preserve">all.c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bs</w:t>
      </w:r>
      <w:r>
        <w:rPr>
          <w:rStyle w:val="NormalTok"/>
        </w:rPr>
        <w:t xml:space="preserve">(dis, </w:t>
      </w:r>
      <w:r>
        <w:rPr>
          <w:rStyle w:val="AttributeTok"/>
        </w:rPr>
        <w:t>df =</w:t>
      </w:r>
      <w:r>
        <w:rPr>
          <w:rStyle w:val="NormalTok"/>
        </w:rPr>
        <w:t xml:space="preserve"> i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t xml:space="preserve">    all.cv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m.fit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ll.cv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4D13E688" w14:textId="77777777" w:rsidR="00FF1136" w:rsidRDefault="00DF6680">
      <w:pPr>
        <w:pStyle w:val="SourceCode"/>
      </w:pPr>
      <w:r>
        <w:rPr>
          <w:rStyle w:val="VerbatimChar"/>
        </w:rPr>
        <w:t>##  [1] 1.934107 1.922775 1.840173 1.833966 1.829884 1.816995 1.825653 1.792535</w:t>
      </w:r>
      <w:r>
        <w:br/>
      </w:r>
      <w:r>
        <w:rPr>
          <w:rStyle w:val="VerbatimChar"/>
        </w:rPr>
        <w:t>##  [9] 1.796992 1.788999 1.782350 1.781838 1.782798 1.783546</w:t>
      </w:r>
    </w:p>
    <w:p w14:paraId="4D13E689" w14:textId="77777777" w:rsidR="00FF1136" w:rsidRDefault="00DF6680">
      <w:pPr>
        <w:pStyle w:val="FirstParagraph"/>
      </w:pPr>
      <w:r>
        <w:t>Train RSS monotonically decreases till df=14 and then slightly increases for df=15 and df=16.</w:t>
      </w:r>
    </w:p>
    <w:p w14:paraId="4D13E68A" w14:textId="77777777" w:rsidR="00FF1136" w:rsidRDefault="00DF6680">
      <w:pPr>
        <w:pStyle w:val="Compact"/>
        <w:numPr>
          <w:ilvl w:val="0"/>
          <w:numId w:val="9"/>
        </w:numPr>
      </w:pPr>
      <w:r>
        <w:t>Perform cross-valida</w:t>
      </w:r>
      <w:r>
        <w:t>tion or another approach in order to select the best degrees of freedom for a regression spline on this data. Describe your results.</w:t>
      </w:r>
    </w:p>
    <w:p w14:paraId="4D13E68B" w14:textId="77777777" w:rsidR="00FF1136" w:rsidRDefault="00DF6680">
      <w:pPr>
        <w:pStyle w:val="FirstParagraph"/>
      </w:pPr>
      <w:r>
        <w:t>Finally, we use a 10-fold cross validation to find best df. We try all integer values of df between 3 and 16.</w:t>
      </w:r>
    </w:p>
    <w:p w14:paraId="4D13E68C" w14:textId="77777777" w:rsidR="00FF1136" w:rsidRDefault="00DF6680">
      <w:pPr>
        <w:pStyle w:val="SourceCode"/>
      </w:pPr>
      <w:r>
        <w:rPr>
          <w:rStyle w:val="NormalTok"/>
        </w:rPr>
        <w:t xml:space="preserve">all.c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nox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bs</w:t>
      </w:r>
      <w:r>
        <w:rPr>
          <w:rStyle w:val="NormalTok"/>
        </w:rPr>
        <w:t xml:space="preserve">(dis, </w:t>
      </w:r>
      <w:r>
        <w:rPr>
          <w:rStyle w:val="AttributeTok"/>
        </w:rPr>
        <w:t>df =</w:t>
      </w:r>
      <w:r>
        <w:rPr>
          <w:rStyle w:val="NormalTok"/>
        </w:rPr>
        <w:t xml:space="preserve"> i), </w:t>
      </w:r>
      <w:r>
        <w:rPr>
          <w:rStyle w:val="Attribut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lastRenderedPageBreak/>
        <w:t xml:space="preserve">    all.cv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</w:t>
      </w:r>
      <w:r>
        <w:rPr>
          <w:rStyle w:val="NormalTok"/>
        </w:rPr>
        <w:t xml:space="preserve">(Boston, lm.fi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</w:p>
    <w:p w14:paraId="4D13E68D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numeric(0), Boundary.knots = c(1.1296, :</w:t>
      </w:r>
      <w:r>
        <w:br/>
      </w:r>
      <w:r>
        <w:rPr>
          <w:rStyle w:val="VerbatimChar"/>
        </w:rPr>
        <w:t>## some 'x' values beyond boundar</w:t>
      </w:r>
      <w:r>
        <w:rPr>
          <w:rStyle w:val="VerbatimChar"/>
        </w:rPr>
        <w:t>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numeric(0), Boundary.knots = c(1.1296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8E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numeric(0), Bou</w:t>
      </w:r>
      <w:r>
        <w:rPr>
          <w:rStyle w:val="VerbatimChar"/>
        </w:rPr>
        <w:t>ndary.knots = c(1.137, :</w:t>
      </w:r>
      <w:r>
        <w:br/>
      </w:r>
      <w:r>
        <w:rPr>
          <w:rStyle w:val="VerbatimChar"/>
        </w:rPr>
        <w:t>##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numeric(0), Boundary.knots = c(1.137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8F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50%` = 3.0992), Boundary.knots =</w:t>
      </w:r>
      <w:r>
        <w:br/>
      </w:r>
      <w:r>
        <w:rPr>
          <w:rStyle w:val="VerbatimChar"/>
        </w:rPr>
        <w:t>## c(1.137, :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50%` = 3.0992), Boundary.knots =</w:t>
      </w:r>
      <w:r>
        <w:br/>
      </w:r>
      <w:r>
        <w:rPr>
          <w:rStyle w:val="VerbatimChar"/>
        </w:rPr>
        <w:t>## c(1.137, :</w:t>
      </w:r>
      <w:r>
        <w:rPr>
          <w:rStyle w:val="VerbatimChar"/>
        </w:rPr>
        <w:t xml:space="preserve"> some 'x' values beyond boundary knots may cause ill-conditioned bases</w:t>
      </w:r>
    </w:p>
    <w:p w14:paraId="4D13E690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50%` = 3.2157), Boundary.knots =</w:t>
      </w:r>
      <w:r>
        <w:br/>
      </w:r>
      <w:r>
        <w:rPr>
          <w:rStyle w:val="VerbatimChar"/>
        </w:rPr>
        <w:t>## c(1.1296, : some 'x' values beyond boundary knots may cause ill-conditioned</w:t>
      </w:r>
      <w:r>
        <w:br/>
      </w:r>
      <w:r>
        <w:rPr>
          <w:rStyle w:val="VerbatimChar"/>
        </w:rPr>
        <w:t>## bases</w:t>
      </w:r>
      <w:r>
        <w:br/>
      </w:r>
      <w:r>
        <w:br/>
      </w:r>
      <w:r>
        <w:rPr>
          <w:rStyle w:val="VerbatimChar"/>
        </w:rPr>
        <w:t>## Warning in bs(dis, degree = 3L, knots = c(`50%` = 3.2157), Boundary.knots =</w:t>
      </w:r>
      <w:r>
        <w:br/>
      </w:r>
      <w:r>
        <w:rPr>
          <w:rStyle w:val="VerbatimChar"/>
        </w:rPr>
        <w:t>## c(1.1296, : some 'x' values beyond boundary knots may cause ill-conditioned</w:t>
      </w:r>
      <w:r>
        <w:br/>
      </w:r>
      <w:r>
        <w:rPr>
          <w:rStyle w:val="VerbatimChar"/>
        </w:rPr>
        <w:t>## bases</w:t>
      </w:r>
    </w:p>
    <w:p w14:paraId="4D13E691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33.33333%` = 2.354, `66.66667%` =</w:t>
      </w:r>
      <w:r>
        <w:br/>
      </w:r>
      <w:r>
        <w:rPr>
          <w:rStyle w:val="VerbatimChar"/>
        </w:rPr>
        <w:t>## 4.2474: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33.33333%` = 2.354, `66.66667%` =</w:t>
      </w:r>
      <w:r>
        <w:br/>
      </w:r>
      <w:r>
        <w:rPr>
          <w:rStyle w:val="VerbatimChar"/>
        </w:rPr>
        <w:t>## 4.2474: som</w:t>
      </w:r>
      <w:r>
        <w:rPr>
          <w:rStyle w:val="VerbatimChar"/>
        </w:rPr>
        <w:t>e 'x' values beyond boundary knots may cause ill-conditioned bases</w:t>
      </w:r>
    </w:p>
    <w:p w14:paraId="4D13E692" w14:textId="77777777" w:rsidR="00FF1136" w:rsidRDefault="00DF6680">
      <w:pPr>
        <w:pStyle w:val="SourceCode"/>
      </w:pPr>
      <w:r>
        <w:rPr>
          <w:rStyle w:val="VerbatimChar"/>
        </w:rPr>
        <w:lastRenderedPageBreak/>
        <w:t>## Warning in bs(dis, degree = 3L, knots = c(`33.33333%` = 2.4212, `66.66667%`</w:t>
      </w:r>
      <w:r>
        <w:br/>
      </w:r>
      <w:r>
        <w:rPr>
          <w:rStyle w:val="VerbatimChar"/>
        </w:rPr>
        <w:t>## = 4.38856666666667: some 'x' values beyond boundary knots may cause ill-</w:t>
      </w:r>
      <w:r>
        <w:br/>
      </w:r>
      <w:r>
        <w:rPr>
          <w:rStyle w:val="VerbatimChar"/>
        </w:rPr>
        <w:t>## conditioned bases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bs(dis, degree = 3L, knots = c(`33.33333%` = 2.4212, `66.66667%`</w:t>
      </w:r>
      <w:r>
        <w:br/>
      </w:r>
      <w:r>
        <w:rPr>
          <w:rStyle w:val="VerbatimChar"/>
        </w:rPr>
        <w:t>## = 4.38856666666667: some 'x' values beyond boundary knots may cause ill-</w:t>
      </w:r>
      <w:r>
        <w:br/>
      </w:r>
      <w:r>
        <w:rPr>
          <w:rStyle w:val="VerbatimChar"/>
        </w:rPr>
        <w:t>## conditioned bases</w:t>
      </w:r>
    </w:p>
    <w:p w14:paraId="4D13E693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25%` = 2.1105, `50%` = 3.2721, : some</w:t>
      </w:r>
      <w:r>
        <w:br/>
      </w:r>
      <w:r>
        <w:rPr>
          <w:rStyle w:val="VerbatimChar"/>
        </w:rPr>
        <w:t>## 'x' v</w:t>
      </w:r>
      <w:r>
        <w:rPr>
          <w:rStyle w:val="VerbatimChar"/>
        </w:rPr>
        <w:t>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25%` = 2.1105, `50%` = 3.2721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94" w14:textId="77777777" w:rsidR="00FF1136" w:rsidRDefault="00DF6680">
      <w:pPr>
        <w:pStyle w:val="SourceCode"/>
      </w:pPr>
      <w:r>
        <w:rPr>
          <w:rStyle w:val="VerbatimChar"/>
        </w:rPr>
        <w:t xml:space="preserve">## Warning in bs(dis, degree = 3L, knots = </w:t>
      </w:r>
      <w:r>
        <w:rPr>
          <w:rStyle w:val="VerbatimChar"/>
        </w:rPr>
        <w:t>c(`25%` = 2.1, `50%` = 3.1323, `75%` =</w:t>
      </w:r>
      <w:r>
        <w:br/>
      </w:r>
      <w:r>
        <w:rPr>
          <w:rStyle w:val="VerbatimChar"/>
        </w:rPr>
        <w:t>## 5.118: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25%` = 2.1, `50%` = 3.1323, `75%` =</w:t>
      </w:r>
      <w:r>
        <w:br/>
      </w:r>
      <w:r>
        <w:rPr>
          <w:rStyle w:val="VerbatimChar"/>
        </w:rPr>
        <w:t>## 5.118: some 'x' values beyond boundary knots may ca</w:t>
      </w:r>
      <w:r>
        <w:rPr>
          <w:rStyle w:val="VerbatimChar"/>
        </w:rPr>
        <w:t>use ill-conditioned bases</w:t>
      </w:r>
    </w:p>
    <w:p w14:paraId="4D13E695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20%` = 1.92938, `40%` = 2.55946, :</w:t>
      </w:r>
      <w:r>
        <w:br/>
      </w:r>
      <w:r>
        <w:rPr>
          <w:rStyle w:val="VerbatimChar"/>
        </w:rPr>
        <w:t>##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20%` = 1.92938, `40%` = 2.559</w:t>
      </w:r>
      <w:r>
        <w:rPr>
          <w:rStyle w:val="VerbatimChar"/>
        </w:rPr>
        <w:t>46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96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20%` = 1.93736, `40%` = 2.59666, :</w:t>
      </w:r>
      <w:r>
        <w:br/>
      </w:r>
      <w:r>
        <w:rPr>
          <w:rStyle w:val="VerbatimChar"/>
        </w:rPr>
        <w:t>## some 'x' values beyond boundary knots may cause ill-conditioned bases</w:t>
      </w:r>
      <w:r>
        <w:br/>
      </w:r>
      <w:r>
        <w:br/>
      </w:r>
      <w:r>
        <w:rPr>
          <w:rStyle w:val="VerbatimChar"/>
        </w:rPr>
        <w:t xml:space="preserve">## Warning in bs(dis, </w:t>
      </w:r>
      <w:r>
        <w:rPr>
          <w:rStyle w:val="VerbatimChar"/>
        </w:rPr>
        <w:t>degree = 3L, knots = c(`20%` = 1.93736, `40%` = 2.59666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97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6.66667%` = 1.86156666666667, : some</w:t>
      </w:r>
      <w:r>
        <w:br/>
      </w:r>
      <w:r>
        <w:rPr>
          <w:rStyle w:val="VerbatimChar"/>
        </w:rPr>
        <w:t xml:space="preserve">## 'x' values beyond boundary knots may </w:t>
      </w:r>
      <w:r>
        <w:rPr>
          <w:rStyle w:val="VerbatimChar"/>
        </w:rPr>
        <w:t>cause ill-conditioned bases</w:t>
      </w:r>
      <w:r>
        <w:br/>
      </w:r>
      <w:r>
        <w:br/>
      </w:r>
      <w:r>
        <w:rPr>
          <w:rStyle w:val="VerbatimChar"/>
        </w:rPr>
        <w:t xml:space="preserve">## Warning in bs(dis, degree = 3L, knots = c(`16.66667%` = 1.86156666666667, </w:t>
      </w:r>
      <w:r>
        <w:rPr>
          <w:rStyle w:val="VerbatimChar"/>
        </w:rPr>
        <w:lastRenderedPageBreak/>
        <w:t>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98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4.28571%` = 1.79777142857143</w:t>
      </w:r>
      <w:r>
        <w:rPr>
          <w:rStyle w:val="VerbatimChar"/>
        </w:rPr>
        <w:t>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14.28571%` = 1.79777142857143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99" w14:textId="77777777" w:rsidR="00FF1136" w:rsidRDefault="00DF6680">
      <w:pPr>
        <w:pStyle w:val="SourceCode"/>
      </w:pPr>
      <w:r>
        <w:rPr>
          <w:rStyle w:val="VerbatimChar"/>
        </w:rPr>
        <w:t>## Warning in bs(dis, degr</w:t>
      </w:r>
      <w:r>
        <w:rPr>
          <w:rStyle w:val="VerbatimChar"/>
        </w:rPr>
        <w:t>ee = 3L, knots = c(`14.28571%` = 1.7936, `28.57143%`</w:t>
      </w:r>
      <w:r>
        <w:br/>
      </w:r>
      <w:r>
        <w:rPr>
          <w:rStyle w:val="VerbatimChar"/>
        </w:rPr>
        <w:t>## = 2.16771428571429, : some 'x' values beyond boundary knots may cause ill-</w:t>
      </w:r>
      <w:r>
        <w:br/>
      </w:r>
      <w:r>
        <w:rPr>
          <w:rStyle w:val="VerbatimChar"/>
        </w:rPr>
        <w:t>## conditioned bases</w:t>
      </w:r>
      <w:r>
        <w:br/>
      </w:r>
      <w:r>
        <w:br/>
      </w:r>
      <w:r>
        <w:rPr>
          <w:rStyle w:val="VerbatimChar"/>
        </w:rPr>
        <w:t>## Warning in bs(dis, degree = 3L, knots = c(`14.28571%` = 1.7936, `28.57143%`</w:t>
      </w:r>
      <w:r>
        <w:br/>
      </w:r>
      <w:r>
        <w:rPr>
          <w:rStyle w:val="VerbatimChar"/>
        </w:rPr>
        <w:t>## = 2.16771428571429, :</w:t>
      </w:r>
      <w:r>
        <w:rPr>
          <w:rStyle w:val="VerbatimChar"/>
        </w:rPr>
        <w:t xml:space="preserve"> some 'x' values beyond boundary knots may cause ill-</w:t>
      </w:r>
      <w:r>
        <w:br/>
      </w:r>
      <w:r>
        <w:rPr>
          <w:rStyle w:val="VerbatimChar"/>
        </w:rPr>
        <w:t>## conditioned bases</w:t>
      </w:r>
    </w:p>
    <w:p w14:paraId="4D13E69A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2.5%` = 1.734325, `25%` = 2.0941, :</w:t>
      </w:r>
      <w:r>
        <w:br/>
      </w:r>
      <w:r>
        <w:rPr>
          <w:rStyle w:val="VerbatimChar"/>
        </w:rPr>
        <w:t>##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</w:t>
      </w:r>
      <w:r>
        <w:rPr>
          <w:rStyle w:val="VerbatimChar"/>
        </w:rPr>
        <w:t>gree = 3L, knots = c(`12.5%` = 1.734325, `25%` = 2.0941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9B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2.5%` = 1.751575, `25%` = 2.1084, :</w:t>
      </w:r>
      <w:r>
        <w:br/>
      </w:r>
      <w:r>
        <w:rPr>
          <w:rStyle w:val="VerbatimChar"/>
        </w:rPr>
        <w:t>##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12.5%` = 1.751575, `25%` = 2.1084, :</w:t>
      </w:r>
      <w:r>
        <w:br/>
      </w:r>
      <w:r>
        <w:rPr>
          <w:rStyle w:val="VerbatimChar"/>
        </w:rPr>
        <w:t>## some 'x' valu</w:t>
      </w:r>
      <w:r>
        <w:rPr>
          <w:rStyle w:val="VerbatimChar"/>
        </w:rPr>
        <w:t>es beyond boundary knots may cause ill-conditioned bases</w:t>
      </w:r>
    </w:p>
    <w:p w14:paraId="4D13E69C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1.11111%` = 1.71552222222222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</w:t>
      </w:r>
      <w:r>
        <w:rPr>
          <w:rStyle w:val="VerbatimChar"/>
        </w:rPr>
        <w:t>11.11111%` = 1.71552222222222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9D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1.11111%` = 1.66286666666667, : some</w:t>
      </w:r>
      <w:r>
        <w:br/>
      </w:r>
      <w:r>
        <w:rPr>
          <w:rStyle w:val="VerbatimChar"/>
        </w:rPr>
        <w:t>## 'x' values beyond boundary knots may cause ill-conditioned base</w:t>
      </w:r>
      <w:r>
        <w:rPr>
          <w:rStyle w:val="VerbatimChar"/>
        </w:rPr>
        <w:t>s</w:t>
      </w:r>
      <w:r>
        <w:br/>
      </w:r>
      <w:r>
        <w:br/>
      </w:r>
      <w:r>
        <w:rPr>
          <w:rStyle w:val="VerbatimChar"/>
        </w:rPr>
        <w:t xml:space="preserve">## Warning in bs(dis, degree = 3L, knots = c(`11.11111%` = 1.66286666666667, </w:t>
      </w:r>
      <w:r>
        <w:rPr>
          <w:rStyle w:val="VerbatimChar"/>
        </w:rPr>
        <w:lastRenderedPageBreak/>
        <w:t>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9E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0%` = 1.62008, `20%` = 1.92938, :</w:t>
      </w:r>
      <w:r>
        <w:br/>
      </w:r>
      <w:r>
        <w:rPr>
          <w:rStyle w:val="VerbatimChar"/>
        </w:rPr>
        <w:t>## some 'x' values b</w:t>
      </w:r>
      <w:r>
        <w:rPr>
          <w:rStyle w:val="VerbatimChar"/>
        </w:rPr>
        <w:t>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10%` = 1.62008, `20%` = 1.92938, :</w:t>
      </w:r>
      <w:r>
        <w:br/>
      </w:r>
      <w:r>
        <w:rPr>
          <w:rStyle w:val="VerbatimChar"/>
        </w:rPr>
        <w:t>## some 'x' values beyond boundary knots may cause ill-conditioned bases</w:t>
      </w:r>
    </w:p>
    <w:p w14:paraId="4D13E69F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10</w:t>
      </w:r>
      <w:r>
        <w:rPr>
          <w:rStyle w:val="VerbatimChar"/>
        </w:rPr>
        <w:t>%` = 1.6283, `20%` = 1.9512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10%` = 1.6283, `20%` = 1.9512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A0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9.090909%` = 1.61225454545455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9.090909%` = 1.61225454545455, : some</w:t>
      </w:r>
      <w:r>
        <w:br/>
      </w:r>
      <w:r>
        <w:rPr>
          <w:rStyle w:val="VerbatimChar"/>
        </w:rPr>
        <w:t>## 'x' values beyo</w:t>
      </w:r>
      <w:r>
        <w:rPr>
          <w:rStyle w:val="VerbatimChar"/>
        </w:rPr>
        <w:t>nd boundary knots may cause ill-conditioned bases</w:t>
      </w:r>
    </w:p>
    <w:p w14:paraId="4D13E6A1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9.090909%` = 1.61066363636364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9.09090</w:t>
      </w:r>
      <w:r>
        <w:rPr>
          <w:rStyle w:val="VerbatimChar"/>
        </w:rPr>
        <w:t>9%` = 1.61066363636364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A2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8.333333%` = 1.60476666666667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bs(dis, degree = 3L, knots = c(`8.333333%` = 1.60476666666667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A3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8.333333%` = 1.5881, `16.66667%`</w:t>
      </w:r>
      <w:r>
        <w:br/>
      </w:r>
      <w:r>
        <w:rPr>
          <w:rStyle w:val="VerbatimChar"/>
        </w:rPr>
        <w:t>## = 1.82231666666667, : some</w:t>
      </w:r>
      <w:r>
        <w:rPr>
          <w:rStyle w:val="VerbatimChar"/>
        </w:rPr>
        <w:t xml:space="preserve"> 'x' values beyond boundary knots may cause ill-</w:t>
      </w:r>
      <w:r>
        <w:br/>
      </w:r>
      <w:r>
        <w:rPr>
          <w:rStyle w:val="VerbatimChar"/>
        </w:rPr>
        <w:t>## conditioned bases</w:t>
      </w:r>
      <w:r>
        <w:br/>
      </w:r>
      <w:r>
        <w:br/>
      </w:r>
      <w:r>
        <w:rPr>
          <w:rStyle w:val="VerbatimChar"/>
        </w:rPr>
        <w:t>## Warning in bs(dis, degree = 3L, knots = c(`8.333333%` = 1.5881, `16.66667%`</w:t>
      </w:r>
      <w:r>
        <w:br/>
      </w:r>
      <w:r>
        <w:rPr>
          <w:rStyle w:val="VerbatimChar"/>
        </w:rPr>
        <w:lastRenderedPageBreak/>
        <w:t>## = 1.82231666666667, : some 'x' values beyond boundary knots may cause ill-</w:t>
      </w:r>
      <w:r>
        <w:br/>
      </w:r>
      <w:r>
        <w:rPr>
          <w:rStyle w:val="VerbatimChar"/>
        </w:rPr>
        <w:t>## conditioned bases</w:t>
      </w:r>
    </w:p>
    <w:p w14:paraId="4D13E6A4" w14:textId="77777777" w:rsidR="00FF1136" w:rsidRDefault="00DF6680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bs(dis, degree = 3L, knots = c(`7.692308%` = 1.58949230769231, : some</w:t>
      </w:r>
      <w:r>
        <w:br/>
      </w:r>
      <w:r>
        <w:rPr>
          <w:rStyle w:val="VerbatimChar"/>
        </w:rPr>
        <w:t>##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7.692308%` = 1.58949230769231, : some</w:t>
      </w:r>
      <w:r>
        <w:br/>
      </w:r>
      <w:r>
        <w:rPr>
          <w:rStyle w:val="VerbatimChar"/>
        </w:rPr>
        <w:t>## 'x' values beyond bound</w:t>
      </w:r>
      <w:r>
        <w:rPr>
          <w:rStyle w:val="VerbatimChar"/>
        </w:rPr>
        <w:t>ary knots may cause ill-conditioned bases</w:t>
      </w:r>
    </w:p>
    <w:p w14:paraId="4D13E6A5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7.692308%` = 1.5741, `15.38462%` =</w:t>
      </w:r>
      <w:r>
        <w:br/>
      </w:r>
      <w:r>
        <w:rPr>
          <w:rStyle w:val="VerbatimChar"/>
        </w:rPr>
        <w:t>## 1.8209, : some 'x' values beyond boundary knots may cause ill-conditioned bases</w:t>
      </w:r>
      <w:r>
        <w:br/>
      </w:r>
      <w:r>
        <w:br/>
      </w:r>
      <w:r>
        <w:rPr>
          <w:rStyle w:val="VerbatimChar"/>
        </w:rPr>
        <w:t>## Warning in bs(dis, degree = 3L, knots = c(`7.6</w:t>
      </w:r>
      <w:r>
        <w:rPr>
          <w:rStyle w:val="VerbatimChar"/>
        </w:rPr>
        <w:t>92308%` = 1.5741, `15.38462%` =</w:t>
      </w:r>
      <w:r>
        <w:br/>
      </w:r>
      <w:r>
        <w:rPr>
          <w:rStyle w:val="VerbatimChar"/>
        </w:rPr>
        <w:t>## 1.8209, : some 'x' values beyond boundary knots may cause ill-conditioned bases</w:t>
      </w:r>
    </w:p>
    <w:p w14:paraId="4D13E6A6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7.142857%` = 1.54201428571429, : some</w:t>
      </w:r>
      <w:r>
        <w:br/>
      </w:r>
      <w:r>
        <w:rPr>
          <w:rStyle w:val="VerbatimChar"/>
        </w:rPr>
        <w:t>## 'x' values beyond boundary knots may cause ill-conditi</w:t>
      </w:r>
      <w:r>
        <w:rPr>
          <w:rStyle w:val="VerbatimChar"/>
        </w:rPr>
        <w:t>oned bases</w:t>
      </w:r>
      <w:r>
        <w:br/>
      </w:r>
      <w:r>
        <w:br/>
      </w:r>
      <w:r>
        <w:rPr>
          <w:rStyle w:val="VerbatimChar"/>
        </w:rPr>
        <w:t>## Warning in bs(dis, degree = 3L, knots = c(`7.142857%` = 1.54201428571429, : some</w:t>
      </w:r>
      <w:r>
        <w:br/>
      </w:r>
      <w:r>
        <w:rPr>
          <w:rStyle w:val="VerbatimChar"/>
        </w:rPr>
        <w:t>## 'x' values beyond boundary knots may cause ill-conditioned bases</w:t>
      </w:r>
    </w:p>
    <w:p w14:paraId="4D13E6A7" w14:textId="77777777" w:rsidR="00FF1136" w:rsidRDefault="00DF6680">
      <w:pPr>
        <w:pStyle w:val="SourceCode"/>
      </w:pPr>
      <w:r>
        <w:rPr>
          <w:rStyle w:val="VerbatimChar"/>
        </w:rPr>
        <w:t>## Warning in bs(dis, degree = 3L, knots = c(`7.142857%` = 1.5768, `14.28571%`</w:t>
      </w:r>
      <w:r>
        <w:br/>
      </w:r>
      <w:r>
        <w:rPr>
          <w:rStyle w:val="VerbatimChar"/>
        </w:rPr>
        <w:t>## = 1.81652857142857, : some 'x' values beyond boundary knots may cause ill-</w:t>
      </w:r>
      <w:r>
        <w:br/>
      </w:r>
      <w:r>
        <w:rPr>
          <w:rStyle w:val="VerbatimChar"/>
        </w:rPr>
        <w:t>## conditioned bases</w:t>
      </w:r>
      <w:r>
        <w:br/>
      </w:r>
      <w:r>
        <w:br/>
      </w:r>
      <w:r>
        <w:rPr>
          <w:rStyle w:val="VerbatimChar"/>
        </w:rPr>
        <w:t>## Warning in bs(dis, degree = 3L, knots = c(`7.142857%` = 1.5768, `14.28571%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## = 1.81652857142857, : some 'x' values beyond boundary knots may cause ill-</w:t>
      </w:r>
      <w:r>
        <w:br/>
      </w:r>
      <w:r>
        <w:rPr>
          <w:rStyle w:val="VerbatimChar"/>
        </w:rPr>
        <w:t>## conditioned bases</w:t>
      </w:r>
    </w:p>
    <w:p w14:paraId="4D13E6A8" w14:textId="77777777" w:rsidR="00FF1136" w:rsidRDefault="00DF668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, all.cv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V error"</w:t>
      </w:r>
      <w:r>
        <w:rPr>
          <w:rStyle w:val="NormalTok"/>
        </w:rPr>
        <w:t>)</w:t>
      </w:r>
    </w:p>
    <w:p w14:paraId="41A81B51" w14:textId="77777777" w:rsidR="00DF6680" w:rsidRDefault="00DF6680">
      <w:pPr>
        <w:pStyle w:val="FirstParagraph"/>
      </w:pPr>
      <w:r>
        <w:rPr>
          <w:noProof/>
        </w:rPr>
        <w:lastRenderedPageBreak/>
        <w:drawing>
          <wp:inline distT="0" distB="0" distL="0" distR="0" wp14:anchorId="4D13E6B8" wp14:editId="4D13E6B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7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13E6A9" w14:textId="76D31C4D" w:rsidR="00FF1136" w:rsidRDefault="00DF6680">
      <w:pPr>
        <w:pStyle w:val="FirstParagraph"/>
      </w:pPr>
      <w:r>
        <w:t>CV error is jumpier</w:t>
      </w:r>
      <w:r>
        <w:t xml:space="preserve"> in this case, but attains minimum at df=10. We p</w:t>
      </w:r>
      <w:r>
        <w:t>ick 10 as the optimal degrees of freedom.</w:t>
      </w:r>
    </w:p>
    <w:sectPr w:rsidR="00FF11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3E6BE" w14:textId="77777777" w:rsidR="00000000" w:rsidRDefault="00DF6680">
      <w:pPr>
        <w:spacing w:after="0"/>
      </w:pPr>
      <w:r>
        <w:separator/>
      </w:r>
    </w:p>
  </w:endnote>
  <w:endnote w:type="continuationSeparator" w:id="0">
    <w:p w14:paraId="4D13E6C0" w14:textId="77777777" w:rsidR="00000000" w:rsidRDefault="00DF6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3E6BA" w14:textId="77777777" w:rsidR="00FF1136" w:rsidRDefault="00DF6680">
      <w:r>
        <w:separator/>
      </w:r>
    </w:p>
  </w:footnote>
  <w:footnote w:type="continuationSeparator" w:id="0">
    <w:p w14:paraId="4D13E6BB" w14:textId="77777777" w:rsidR="00FF1136" w:rsidRDefault="00DF6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F05D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1"/>
    <w:multiLevelType w:val="multilevel"/>
    <w:tmpl w:val="7A42CAA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00A99712"/>
    <w:multiLevelType w:val="multilevel"/>
    <w:tmpl w:val="D6E2567E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3"/>
    <w:multiLevelType w:val="multilevel"/>
    <w:tmpl w:val="42066740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4"/>
    <w:multiLevelType w:val="multilevel"/>
    <w:tmpl w:val="21DC44B8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00A99715"/>
    <w:multiLevelType w:val="multilevel"/>
    <w:tmpl w:val="F852E7BC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6" w15:restartNumberingAfterBreak="0">
    <w:nsid w:val="00A99716"/>
    <w:multiLevelType w:val="multilevel"/>
    <w:tmpl w:val="33B6215A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" w16cid:durableId="1534151888">
    <w:abstractNumId w:val="0"/>
  </w:num>
  <w:num w:numId="2" w16cid:durableId="6665954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17697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77634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915139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72598757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26550333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43670734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86424705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1136"/>
    <w:rsid w:val="0084564F"/>
    <w:rsid w:val="00DF6680"/>
    <w:rsid w:val="00FF11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3E65A"/>
  <w15:docId w15:val="{4746F41F-6463-40B2-96E5-452185F58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2767</Words>
  <Characters>15774</Characters>
  <Application>Microsoft Office Word</Application>
  <DocSecurity>0</DocSecurity>
  <Lines>131</Lines>
  <Paragraphs>37</Paragraphs>
  <ScaleCrop>false</ScaleCrop>
  <Company/>
  <LinksUpToDate>false</LinksUpToDate>
  <CharactersWithSpaces>18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sivateja Kasi</cp:lastModifiedBy>
  <cp:revision>4</cp:revision>
  <dcterms:created xsi:type="dcterms:W3CDTF">2022-07-16T19:49:00Z</dcterms:created>
  <dcterms:modified xsi:type="dcterms:W3CDTF">2022-07-16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